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8</w:t>
      </w:r>
      <w:r w:rsidR="006751DB">
        <w:t>21</w:t>
      </w:r>
      <w:r w:rsidR="00310E11" w:rsidRPr="00310E11">
        <w:t xml:space="preserve">][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800][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 xml:space="preserve">][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20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the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:11:00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>based on that, rapporteaur could further conclude potentially easly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>The related proposal ha</w:t>
      </w:r>
      <w:r w:rsidR="006C59E2">
        <w:rPr>
          <w:rFonts w:ascii="Times New Roman" w:hAnsi="Times New Roman" w:cs="Times New Roman"/>
        </w:rPr>
        <w:t>ve</w:t>
      </w:r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rapporteaur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6B25DF5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5DBE8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0DD33171" w:rsidR="006C59E2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2: including the parameter MsgA-Transmax in each PerRAInfo IE.</w:t>
      </w:r>
    </w:p>
    <w:p w14:paraId="20B4490E" w14:textId="77777777" w:rsidR="000C5863" w:rsidRDefault="000C5863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r w:rsidRPr="000C5863">
        <w:rPr>
          <w:rFonts w:ascii="Times New Roman" w:hAnsi="Times New Roman" w:cs="Times New Roman"/>
          <w:b/>
          <w:i/>
          <w:iCs/>
        </w:rPr>
        <w:t>PerRAAttemptInfo</w:t>
      </w:r>
      <w:r>
        <w:rPr>
          <w:rFonts w:ascii="Times New Roman" w:hAnsi="Times New Roman" w:cs="Times New Roman"/>
          <w:bCs/>
        </w:rPr>
        <w:t xml:space="preserve"> IE needs to embrace 1-bit such indication. Bearing this in mind, rapporteaur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DCA4EA2" w:rsidR="000C5863" w:rsidRDefault="000C5863" w:rsidP="006C59E2">
      <w:pPr>
        <w:pStyle w:val="a6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>posal 2: RAN2 to agree to include the parameter MsgA-Transmax in each PerRAInfo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associcated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rPr>
          <w:rFonts w:ascii="Times New Roman" w:hAnsi="Times New Roman" w:cs="Times New Roman"/>
          <w:b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i.e.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occurred;</w:t>
            </w:r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lastRenderedPageBreak/>
              <w:t xml:space="preserve">there are only two </w:t>
            </w:r>
            <w:r w:rsidRPr="00425DAE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exist;</w:t>
            </w:r>
          </w:p>
          <w:p w14:paraId="35DF8333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 was agreed to explicitly indicate the fallback case;</w:t>
            </w:r>
          </w:p>
          <w:p w14:paraId="47574F52" w14:textId="77777777" w:rsidR="00813364" w:rsidRPr="00FF275B" w:rsidRDefault="00813364" w:rsidP="00E9292F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us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depends on the stage-3 signalling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n order to find out for which attempt the switch occurred, </w:t>
            </w:r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the information included in the per RA attempt should </w:t>
            </w:r>
            <w:r w:rsidR="00CE73F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attempt, e.g., an explicit indicator, or a field that signalled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‘The reporting granularity of whether the DL beam quality, associated to the used 2 step RA resource, is above or below the msgA-RSRP-ThresholdSSB is per-RA-attempt.’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legacy field </w:t>
            </w:r>
            <w:r w:rsidRPr="00A0757D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r w:rsidRPr="00212D4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等线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 PerRAInfo)</w:t>
            </w:r>
            <w:r w:rsidR="00C32B30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等线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等线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等线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>, Opt1 depends on stage-3 signalling des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等线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>if the intention is to find out for which attempt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等线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等线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4D7F81B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56089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B5C9D8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B13E0F8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r w:rsidRPr="00635012">
        <w:rPr>
          <w:rFonts w:ascii="Times New Roman" w:hAnsi="Times New Roman" w:cs="Times New Roman"/>
        </w:rPr>
        <w:t>A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</w:t>
      </w:r>
      <w:r w:rsidRPr="00635012">
        <w:rPr>
          <w:rFonts w:ascii="Times New Roman" w:hAnsi="Times New Roman" w:cs="Times New Roman"/>
        </w:rPr>
        <w:lastRenderedPageBreak/>
        <w:t xml:space="preserve">indication per RACH procedure for reducing the overhead. </w:t>
      </w:r>
      <w:r w:rsidR="00885F08">
        <w:rPr>
          <w:rFonts w:ascii="Times New Roman" w:hAnsi="Times New Roman" w:cs="Times New Roman"/>
        </w:rPr>
        <w:t>As a result, the rapporteaur suggest keep the RAN3 as ablove</w:t>
      </w:r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99D056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9C88207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C: the MCS index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D: the number of PRB per PO of the PUSCH resour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E: the combination of start symbol and length and PUSCH mapping typ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F:PUSCH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G:Offset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H:The number of msgA PUSCH occasions FDMed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I: Indication of pathloss above or below the pathloss threshold for groupA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>] Erricsson)</w:t>
      </w:r>
    </w:p>
    <w:p w14:paraId="774A9A02" w14:textId="013FCAAB" w:rsidR="00A3745B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J:MSGA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>] Errcsson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>To make a further step, the rapporteaur invites companies to show their preferences on the above set of information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Answer:A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37EF082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7DD976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bookmarkStart w:id="1" w:name="_Ref79999837"/>
      <w:r w:rsidRPr="001A479B">
        <w:rPr>
          <w:rFonts w:ascii="Times New Roman" w:hAnsi="Times New Roman" w:cs="Times New Roman"/>
        </w:rPr>
        <w:t xml:space="preserve">[1] R2-2108840, [Pre115-e][802][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][852][NR17 SON/MDT] 2 step RA and other SON changes, CATT</w:t>
      </w:r>
    </w:p>
    <w:p w14:paraId="215D9C96" w14:textId="1A5418D6" w:rsidR="00D20124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1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852][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8AA0E" w14:textId="77777777" w:rsidR="00CF4FA8" w:rsidRDefault="00CF4FA8" w:rsidP="00E26BA1">
      <w:r>
        <w:separator/>
      </w:r>
    </w:p>
  </w:endnote>
  <w:endnote w:type="continuationSeparator" w:id="0">
    <w:p w14:paraId="48D07245" w14:textId="77777777" w:rsidR="00CF4FA8" w:rsidRDefault="00CF4FA8" w:rsidP="00E26BA1">
      <w:r>
        <w:continuationSeparator/>
      </w:r>
    </w:p>
  </w:endnote>
  <w:endnote w:type="continuationNotice" w:id="1">
    <w:p w14:paraId="002B17FE" w14:textId="77777777" w:rsidR="00CF4FA8" w:rsidRDefault="00CF4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A50ED" w14:textId="77777777" w:rsidR="00CF4FA8" w:rsidRDefault="00CF4FA8" w:rsidP="00E26BA1">
      <w:r>
        <w:separator/>
      </w:r>
    </w:p>
  </w:footnote>
  <w:footnote w:type="continuationSeparator" w:id="0">
    <w:p w14:paraId="6CBBDC0E" w14:textId="77777777" w:rsidR="00CF4FA8" w:rsidRDefault="00CF4FA8" w:rsidP="00E26BA1">
      <w:r>
        <w:continuationSeparator/>
      </w:r>
    </w:p>
  </w:footnote>
  <w:footnote w:type="continuationNotice" w:id="1">
    <w:p w14:paraId="5E58E61E" w14:textId="77777777" w:rsidR="00CF4FA8" w:rsidRDefault="00CF4F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等线" w:eastAsia="等线" w:hAnsi="等线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bordersDoNotSurroundHeader/>
  <w:bordersDoNotSurroundFooter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275B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20F21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F20F21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F20F21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pPr>
      <w:spacing w:after="120"/>
    </w:pPr>
    <w:rPr>
      <w:rFonts w:ascii="Arial" w:hAnsi="Arial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4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aff5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5">
    <w:name w:val="列表段落 字符"/>
    <w:aliases w:val="- Bullets 字符,목록 단락 字符,リスト段落 字符,?? ?? 字符,????? 字符,???? 字符,Lista1 字符,中等深浅网格 1 - 着色 21 字符,列出段落1 字符,¥¡¡¡¡ì¬º¥¹¥È¶ÎÂä 字符,ÁÐ³ö¶ÎÂä 字符,列表段落1 字符,—ño’i—Ž 字符,¥ê¥¹¥È¶ÎÂä 字符,1st level - Bullet List Paragraph 字符,Lettre d'introduction 字符,Paragrafo elenco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f6">
    <w:name w:val="endnote text"/>
    <w:basedOn w:val="a1"/>
    <w:link w:val="aff7"/>
    <w:semiHidden/>
    <w:unhideWhenUsed/>
    <w:rsid w:val="007A26C8"/>
    <w:rPr>
      <w:sz w:val="20"/>
      <w:szCs w:val="20"/>
    </w:rPr>
  </w:style>
  <w:style w:type="character" w:customStyle="1" w:styleId="aff7">
    <w:name w:val="尾注文本 字符"/>
    <w:basedOn w:val="a2"/>
    <w:link w:val="aff6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f8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5</Words>
  <Characters>79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267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2T05:06:00Z</dcterms:created>
  <dcterms:modified xsi:type="dcterms:W3CDTF">2021-08-23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